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6CA3BA60" w:rsidR="003F14E7" w:rsidRPr="0079173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AD6DB4">
        <w:rPr>
          <w:b/>
          <w:sz w:val="22"/>
          <w:szCs w:val="22"/>
          <w:lang w:val="uk-UA"/>
        </w:rPr>
        <w:t>29</w:t>
      </w:r>
      <w:r w:rsidR="00CB6469">
        <w:rPr>
          <w:b/>
          <w:sz w:val="22"/>
          <w:szCs w:val="22"/>
          <w:lang w:val="uk-UA"/>
        </w:rPr>
        <w:t>/</w:t>
      </w:r>
      <w:r w:rsidR="00CB6469" w:rsidRPr="00CB6469">
        <w:rPr>
          <w:b/>
          <w:sz w:val="22"/>
          <w:szCs w:val="22"/>
          <w:lang w:val="uk-UA"/>
        </w:rPr>
        <w:t>1</w:t>
      </w:r>
      <w:r w:rsidR="00AD6DB4">
        <w:rPr>
          <w:b/>
          <w:sz w:val="22"/>
          <w:szCs w:val="22"/>
          <w:lang w:val="uk-UA"/>
        </w:rPr>
        <w:t>2</w:t>
      </w:r>
      <w:r w:rsidR="00CB6469">
        <w:rPr>
          <w:b/>
          <w:sz w:val="22"/>
          <w:szCs w:val="22"/>
          <w:lang w:val="uk-UA"/>
        </w:rPr>
        <w:t>/</w:t>
      </w:r>
      <w:r w:rsidR="00CB6469" w:rsidRPr="00CB6469">
        <w:rPr>
          <w:b/>
          <w:sz w:val="22"/>
          <w:szCs w:val="22"/>
          <w:lang w:val="uk-UA"/>
        </w:rPr>
        <w:t>2025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7BDDC06F" w:rsidR="001C3880" w:rsidRDefault="00F36E8D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CB6469" w:rsidRPr="00CB6469">
        <w:rPr>
          <w:b/>
          <w:color w:val="538135" w:themeColor="accent6" w:themeShade="BF"/>
          <w:sz w:val="22"/>
          <w:szCs w:val="22"/>
          <w:lang w:val="en-US"/>
        </w:rPr>
        <w:t>UNFPA</w:t>
      </w:r>
    </w:p>
    <w:p w14:paraId="052C4F0D" w14:textId="77777777" w:rsidR="00CB6469" w:rsidRPr="00F36E8D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0DB749DD" w:rsidR="005C31CB" w:rsidRPr="00601865" w:rsidRDefault="00CB6469" w:rsidP="00CC02ED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CB6469">
              <w:rPr>
                <w:sz w:val="22"/>
                <w:szCs w:val="22"/>
                <w:lang w:val="uk-UA"/>
              </w:rPr>
              <w:t xml:space="preserve">ITB </w:t>
            </w:r>
            <w:r w:rsidR="00AD6DB4">
              <w:rPr>
                <w:sz w:val="22"/>
                <w:szCs w:val="22"/>
                <w:lang w:val="uk-UA"/>
              </w:rPr>
              <w:t>29</w:t>
            </w:r>
            <w:r>
              <w:rPr>
                <w:sz w:val="22"/>
                <w:szCs w:val="22"/>
                <w:lang w:val="uk-UA"/>
              </w:rPr>
              <w:t>/</w:t>
            </w:r>
            <w:r w:rsidRPr="00CB6469">
              <w:rPr>
                <w:sz w:val="22"/>
                <w:szCs w:val="22"/>
                <w:lang w:val="uk-UA"/>
              </w:rPr>
              <w:t>1</w:t>
            </w:r>
            <w:r w:rsidR="00AD6DB4">
              <w:rPr>
                <w:sz w:val="22"/>
                <w:szCs w:val="22"/>
                <w:lang w:val="uk-UA"/>
              </w:rPr>
              <w:t>2</w:t>
            </w:r>
            <w:r>
              <w:rPr>
                <w:sz w:val="22"/>
                <w:szCs w:val="22"/>
                <w:lang w:val="uk-UA"/>
              </w:rPr>
              <w:t>/</w:t>
            </w:r>
            <w:r w:rsidRPr="00CB6469">
              <w:rPr>
                <w:sz w:val="22"/>
                <w:szCs w:val="22"/>
                <w:lang w:val="uk-UA"/>
              </w:rPr>
              <w:t>2025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512D84B5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AD6DB4">
        <w:rPr>
          <w:i/>
          <w:sz w:val="22"/>
          <w:szCs w:val="22"/>
          <w:lang w:val="uk-UA"/>
        </w:rPr>
        <w:t>29</w:t>
      </w:r>
      <w:r w:rsidR="00CB6469">
        <w:rPr>
          <w:i/>
          <w:sz w:val="22"/>
          <w:szCs w:val="22"/>
          <w:lang w:val="uk-UA"/>
        </w:rPr>
        <w:t>/</w:t>
      </w:r>
      <w:r w:rsidR="00CB6469" w:rsidRPr="00CB6469">
        <w:rPr>
          <w:i/>
          <w:sz w:val="22"/>
          <w:szCs w:val="22"/>
          <w:lang w:val="uk-UA"/>
        </w:rPr>
        <w:t>1</w:t>
      </w:r>
      <w:r w:rsidR="00AD6DB4">
        <w:rPr>
          <w:i/>
          <w:sz w:val="22"/>
          <w:szCs w:val="22"/>
          <w:lang w:val="uk-UA"/>
        </w:rPr>
        <w:t>2</w:t>
      </w:r>
      <w:r w:rsidR="00CB6469">
        <w:rPr>
          <w:i/>
          <w:sz w:val="22"/>
          <w:szCs w:val="22"/>
          <w:lang w:val="uk-UA"/>
        </w:rPr>
        <w:t>/</w:t>
      </w:r>
      <w:r w:rsidR="00CB6469" w:rsidRPr="00CB6469">
        <w:rPr>
          <w:i/>
          <w:sz w:val="22"/>
          <w:szCs w:val="22"/>
          <w:lang w:val="uk-UA"/>
        </w:rPr>
        <w:t>2025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39D2CE21" w14:textId="77777777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61E8ADC3" w14:textId="76DF1BFC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Ціни повинні зазначатися з урахуванням отримання талонів у містах, </w:t>
      </w:r>
      <w:r w:rsidR="00241EF2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а</w:t>
      </w: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начених у Додатку 1.</w:t>
      </w:r>
    </w:p>
    <w:p w14:paraId="4F36D57F" w14:textId="77777777" w:rsidR="00F52D80" w:rsidRP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13393C97" w:rsidR="004F2E60" w:rsidRPr="00752E92" w:rsidRDefault="00F52D80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 900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7D268299" w:rsidR="005064FE" w:rsidRDefault="00F52D80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2 700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  <w:tr w:rsidR="00F52D80" w:rsidRPr="00114654" w14:paraId="1B260A31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5BB14D74" w14:textId="1D61B61F" w:rsidR="00F52D80" w:rsidRDefault="00F52D80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365" w:type="pct"/>
          </w:tcPr>
          <w:p w14:paraId="3BF537AD" w14:textId="63270DE9" w:rsidR="00F52D80" w:rsidRPr="00114654" w:rsidRDefault="00F52D80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Газ</w:t>
            </w:r>
          </w:p>
        </w:tc>
        <w:tc>
          <w:tcPr>
            <w:tcW w:w="855" w:type="pct"/>
          </w:tcPr>
          <w:p w14:paraId="4965CE33" w14:textId="3C9A3668" w:rsidR="00F52D80" w:rsidRDefault="00F52D80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0</w:t>
            </w:r>
          </w:p>
        </w:tc>
        <w:tc>
          <w:tcPr>
            <w:tcW w:w="552" w:type="pct"/>
          </w:tcPr>
          <w:p w14:paraId="61A45903" w14:textId="77777777" w:rsidR="00F52D80" w:rsidRPr="00114654" w:rsidRDefault="00F52D8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78F7A3CD" w14:textId="77777777" w:rsidR="00F52D80" w:rsidRPr="00114654" w:rsidRDefault="00F52D8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F53D5E6" w14:textId="77777777" w:rsidR="00F52D80" w:rsidRPr="00114654" w:rsidRDefault="00F52D8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5E41BE15" w14:textId="77777777" w:rsidR="00F52D80" w:rsidRPr="00114654" w:rsidRDefault="00F52D80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0" w:name="OLE_LINK1"/>
    </w:p>
    <w:bookmarkEnd w:id="0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05A955DD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52D80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7E4C6F67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</w:t>
      </w:r>
      <w:r w:rsidR="00FB2DD1">
        <w:rPr>
          <w:sz w:val="22"/>
          <w:szCs w:val="22"/>
          <w:lang w:val="uk-UA"/>
        </w:rPr>
        <w:t>т</w:t>
      </w:r>
      <w:r w:rsidRPr="00114654">
        <w:rPr>
          <w:sz w:val="22"/>
          <w:szCs w:val="22"/>
          <w:lang w:val="uk-UA"/>
        </w:rPr>
        <w:t>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241EF2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241EF2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9B01D29" w14:textId="5033C48D" w:rsidR="00D3743A" w:rsidRPr="00241EF2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</w:t>
            </w:r>
            <w:r w:rsidR="00241EF2"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  <w:t>:</w:t>
            </w:r>
          </w:p>
          <w:p w14:paraId="18764191" w14:textId="6BAAFCC6" w:rsidR="00241EF2" w:rsidRPr="0079173D" w:rsidRDefault="00241EF2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241EF2">
      <w:pPr>
        <w:tabs>
          <w:tab w:val="left" w:pos="1114"/>
        </w:tabs>
        <w:rPr>
          <w:sz w:val="22"/>
          <w:szCs w:val="22"/>
          <w:lang w:val="uk-UA"/>
        </w:rPr>
      </w:pPr>
      <w:bookmarkStart w:id="1" w:name="_GoBack"/>
      <w:bookmarkEnd w:id="1"/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5B63D6" w14:textId="77777777" w:rsidR="00716CCD" w:rsidRDefault="00716CCD">
      <w:r>
        <w:separator/>
      </w:r>
    </w:p>
  </w:endnote>
  <w:endnote w:type="continuationSeparator" w:id="0">
    <w:p w14:paraId="36CD323D" w14:textId="77777777" w:rsidR="00716CCD" w:rsidRDefault="00716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716CCD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716CCD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716CCD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716CCD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716CCD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52FC4" w14:textId="77777777" w:rsidR="00716CCD" w:rsidRDefault="00716CCD">
      <w:r>
        <w:separator/>
      </w:r>
    </w:p>
  </w:footnote>
  <w:footnote w:type="continuationSeparator" w:id="0">
    <w:p w14:paraId="3C7F86BC" w14:textId="77777777" w:rsidR="00716CCD" w:rsidRDefault="00716C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41EF2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0A2"/>
    <w:rsid w:val="00376EBD"/>
    <w:rsid w:val="00384C98"/>
    <w:rsid w:val="00397AD2"/>
    <w:rsid w:val="003B53EB"/>
    <w:rsid w:val="003B5544"/>
    <w:rsid w:val="003E16C0"/>
    <w:rsid w:val="003F14E7"/>
    <w:rsid w:val="00405F35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16CCD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E061B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AD6DB4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A3FDC"/>
    <w:rsid w:val="00CB6469"/>
    <w:rsid w:val="00CC02ED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76849"/>
    <w:rsid w:val="00D8785F"/>
    <w:rsid w:val="00DA0F7C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2D80"/>
    <w:rsid w:val="00F54D72"/>
    <w:rsid w:val="00F565BF"/>
    <w:rsid w:val="00F6504E"/>
    <w:rsid w:val="00F862B4"/>
    <w:rsid w:val="00F912C7"/>
    <w:rsid w:val="00F95E92"/>
    <w:rsid w:val="00FA22D3"/>
    <w:rsid w:val="00FA74B5"/>
    <w:rsid w:val="00FB2DD1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37649-9CD6-4684-A014-FBBC1D1C5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1644</Words>
  <Characters>938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48</cp:revision>
  <cp:lastPrinted>2020-06-22T14:47:00Z</cp:lastPrinted>
  <dcterms:created xsi:type="dcterms:W3CDTF">2023-09-20T08:29:00Z</dcterms:created>
  <dcterms:modified xsi:type="dcterms:W3CDTF">2025-12-29T11:14:00Z</dcterms:modified>
</cp:coreProperties>
</file>